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4EA34B" w14:textId="1C7CECC3" w:rsidR="00456D32" w:rsidRPr="00677F1B" w:rsidRDefault="00677F1B" w:rsidP="00676E2F">
      <w:pPr>
        <w:pStyle w:val="Heading1"/>
        <w:rPr>
          <w:sz w:val="36"/>
          <w:szCs w:val="36"/>
        </w:rPr>
      </w:pPr>
      <w:bookmarkStart w:id="0" w:name="OLE_LINK172"/>
      <w:bookmarkStart w:id="1" w:name="OLE_LINK173"/>
      <w:bookmarkStart w:id="2" w:name="OLE_LINK174"/>
      <w:bookmarkStart w:id="3" w:name="OLE_LINK157"/>
      <w:bookmarkStart w:id="4" w:name="OLE_LINK158"/>
      <w:bookmarkStart w:id="5" w:name="OLE_LINK159"/>
      <w:bookmarkStart w:id="6" w:name="OLE_LINK160"/>
      <w:bookmarkStart w:id="7" w:name="OLE_LINK161"/>
      <w:bookmarkStart w:id="8" w:name="OLE_LINK162"/>
      <w:bookmarkStart w:id="9" w:name="OLE_LINK163"/>
      <w:bookmarkStart w:id="10" w:name="OLE_LINK164"/>
      <w:bookmarkStart w:id="11" w:name="OLE_LINK165"/>
      <w:bookmarkStart w:id="12" w:name="OLE_LINK166"/>
      <w:bookmarkStart w:id="13" w:name="OLE_LINK167"/>
      <w:bookmarkStart w:id="14" w:name="OLE_LINK168"/>
      <w:bookmarkStart w:id="15" w:name="OLE_LINK169"/>
      <w:bookmarkStart w:id="16" w:name="OLE_LINK170"/>
      <w:bookmarkStart w:id="17" w:name="OLE_LINK171"/>
      <w:bookmarkStart w:id="18" w:name="OLE_LINK175"/>
      <w:bookmarkStart w:id="19" w:name="OLE_LINK177"/>
      <w:bookmarkStart w:id="20" w:name="OLE_LINK186"/>
      <w:bookmarkStart w:id="21" w:name="OLE_LINK187"/>
      <w:r w:rsidRPr="00677F1B">
        <w:rPr>
          <w:sz w:val="36"/>
          <w:szCs w:val="36"/>
        </w:rPr>
        <w:t xml:space="preserve">H1 </w:t>
      </w:r>
      <w:r w:rsidR="005234DA">
        <w:rPr>
          <w:sz w:val="36"/>
          <w:szCs w:val="36"/>
        </w:rPr>
        <w:t xml:space="preserve">+ </w:t>
      </w:r>
      <w:r w:rsidRPr="00677F1B">
        <w:rPr>
          <w:sz w:val="36"/>
          <w:szCs w:val="36"/>
        </w:rPr>
        <w:t>18</w:t>
      </w:r>
      <w:r w:rsidR="005234DA">
        <w:rPr>
          <w:sz w:val="36"/>
          <w:szCs w:val="36"/>
        </w:rPr>
        <w:t xml:space="preserve"> </w:t>
      </w:r>
      <w:proofErr w:type="spellStart"/>
      <w:r w:rsidR="005234DA">
        <w:rPr>
          <w:sz w:val="36"/>
          <w:szCs w:val="36"/>
        </w:rPr>
        <w:t>pt</w:t>
      </w:r>
      <w:proofErr w:type="spellEnd"/>
    </w:p>
    <w:p w14:paraId="47BE4E9C" w14:textId="3CEFD622" w:rsidR="00677F1B" w:rsidRDefault="005234DA" w:rsidP="00676E2F">
      <w:bookmarkStart w:id="22" w:name="OLE_LINK188"/>
      <w:bookmarkStart w:id="23" w:name="OLE_LINK189"/>
      <w:bookmarkEnd w:id="0"/>
      <w:bookmarkEnd w:id="1"/>
      <w:bookmarkEnd w:id="2"/>
      <w:bookmarkEnd w:id="21"/>
      <w:r>
        <w:t xml:space="preserve">Normal </w:t>
      </w:r>
      <w:r>
        <w:t xml:space="preserve">with </w:t>
      </w:r>
      <w:r w:rsidRPr="005234DA">
        <w:rPr>
          <w:highlight w:val="yellow"/>
        </w:rPr>
        <w:t xml:space="preserve">background </w:t>
      </w:r>
      <w:r w:rsidRPr="005234DA">
        <w:rPr>
          <w:color w:val="FF0000"/>
          <w:highlight w:val="yellow"/>
        </w:rPr>
        <w:t>color</w:t>
      </w:r>
      <w:r>
        <w:t>.</w:t>
      </w:r>
    </w:p>
    <w:p w14:paraId="0F94A3EE" w14:textId="6BB13F23" w:rsidR="00676E2F" w:rsidRDefault="005234DA" w:rsidP="00676E2F">
      <w:pPr>
        <w:rPr>
          <w:sz w:val="36"/>
          <w:szCs w:val="36"/>
        </w:rPr>
      </w:pPr>
      <w:bookmarkStart w:id="24" w:name="_Hlk89345298"/>
      <w:bookmarkStart w:id="25" w:name="OLE_LINK176"/>
      <w:bookmarkStart w:id="26" w:name="OLE_LINK190"/>
      <w:bookmarkStart w:id="27" w:name="OLE_LINK191"/>
      <w:bookmarkEnd w:id="22"/>
      <w:bookmarkEnd w:id="23"/>
      <w:r>
        <w:rPr>
          <w:sz w:val="36"/>
          <w:szCs w:val="36"/>
        </w:rPr>
        <w:t>Normal +</w:t>
      </w:r>
      <w:r w:rsidR="00677F1B" w:rsidRPr="00677F1B">
        <w:rPr>
          <w:sz w:val="36"/>
          <w:szCs w:val="36"/>
        </w:rPr>
        <w:t xml:space="preserve"> 18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4"/>
      <w:bookmarkEnd w:id="25"/>
      <w:r>
        <w:rPr>
          <w:sz w:val="36"/>
          <w:szCs w:val="36"/>
        </w:rPr>
        <w:t xml:space="preserve"> </w:t>
      </w:r>
      <w:proofErr w:type="spellStart"/>
      <w:r>
        <w:rPr>
          <w:sz w:val="36"/>
          <w:szCs w:val="36"/>
        </w:rPr>
        <w:t>pt</w:t>
      </w:r>
      <w:proofErr w:type="spellEnd"/>
      <w:r>
        <w:rPr>
          <w:sz w:val="36"/>
          <w:szCs w:val="36"/>
        </w:rPr>
        <w:t xml:space="preserve"> and </w:t>
      </w:r>
      <w:r w:rsidRPr="005234DA">
        <w:rPr>
          <w:sz w:val="20"/>
          <w:szCs w:val="20"/>
        </w:rPr>
        <w:t>10 pt</w:t>
      </w:r>
      <w:r>
        <w:rPr>
          <w:sz w:val="36"/>
          <w:szCs w:val="36"/>
        </w:rPr>
        <w:t>.</w:t>
      </w:r>
    </w:p>
    <w:p w14:paraId="14F9772A" w14:textId="3D5DF3A5" w:rsidR="005234DA" w:rsidRDefault="005234DA" w:rsidP="005234DA">
      <w:pPr>
        <w:pStyle w:val="Compact"/>
      </w:pPr>
      <w:bookmarkStart w:id="28" w:name="_Hlk89357277"/>
      <w:bookmarkStart w:id="29" w:name="OLE_LINK192"/>
      <w:bookmarkEnd w:id="26"/>
      <w:bookmarkEnd w:id="27"/>
      <w:r>
        <w:t>Compact</w:t>
      </w:r>
    </w:p>
    <w:bookmarkEnd w:id="28"/>
    <w:bookmarkEnd w:id="29"/>
    <w:p w14:paraId="298002FA" w14:textId="7C884074" w:rsidR="005234DA" w:rsidRPr="005234DA" w:rsidRDefault="005234DA" w:rsidP="00CD28F1">
      <w:pPr>
        <w:pStyle w:val="DefinitionTerm"/>
      </w:pPr>
      <w:r>
        <w:rPr>
          <w:rStyle w:val="Strong"/>
          <w:b/>
          <w:bCs w:val="0"/>
        </w:rPr>
        <w:t>Definition Term</w:t>
      </w:r>
    </w:p>
    <w:sectPr w:rsidR="005234DA" w:rsidRPr="005234DA" w:rsidSect="00E060A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139E192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DFEAA33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5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676E2F"/>
    <w:rsid w:val="00456D32"/>
    <w:rsid w:val="005234DA"/>
    <w:rsid w:val="00580044"/>
    <w:rsid w:val="00676E2F"/>
    <w:rsid w:val="00677F1B"/>
    <w:rsid w:val="00CD28F1"/>
    <w:rsid w:val="00D66CDD"/>
    <w:rsid w:val="00D95EA1"/>
    <w:rsid w:val="00E060A3"/>
    <w:rsid w:val="00F41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4227E3FE"/>
  <w14:defaultImageDpi w14:val="300"/>
  <w15:docId w15:val="{6C5FD0DD-A207-574B-B00B-F0175920A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styleId="Strong">
    <w:name w:val="Strong"/>
    <w:basedOn w:val="DefaultParagraphFont"/>
    <w:rsid w:val="005234D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13</Words>
  <Characters>7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e Rosenthal</dc:creator>
  <cp:keywords/>
  <dc:description/>
  <cp:lastModifiedBy>Beyens, Ziad</cp:lastModifiedBy>
  <cp:revision>5</cp:revision>
  <dcterms:created xsi:type="dcterms:W3CDTF">2014-06-12T19:06:00Z</dcterms:created>
  <dcterms:modified xsi:type="dcterms:W3CDTF">2021-12-02T16:08:00Z</dcterms:modified>
</cp:coreProperties>
</file>